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7F979" w14:textId="77777777" w:rsidR="00A567DB" w:rsidRPr="00A567DB" w:rsidRDefault="00A567DB" w:rsidP="00A567DB">
      <w:pPr>
        <w:spacing w:after="120" w:line="240" w:lineRule="auto"/>
        <w:rPr>
          <w:rFonts w:ascii="Aharoni" w:hAnsi="Aharoni" w:cs="Aharoni"/>
          <w:b/>
          <w:color w:val="A5A5A5"/>
          <w:sz w:val="20"/>
          <w:szCs w:val="20"/>
          <w:lang w:val="en-GB"/>
        </w:rPr>
      </w:pPr>
    </w:p>
    <w:p w14:paraId="7F1D596C" w14:textId="120DEEAF" w:rsidR="007F3FC1" w:rsidRPr="00A567DB" w:rsidRDefault="00A567DB" w:rsidP="00A567DB">
      <w:pPr>
        <w:spacing w:after="120" w:line="240" w:lineRule="auto"/>
        <w:rPr>
          <w:rFonts w:ascii="Aharoni" w:hAnsi="Aharoni" w:cs="Aharoni"/>
          <w:b/>
          <w:color w:val="A5A5A5"/>
          <w:sz w:val="20"/>
          <w:szCs w:val="20"/>
          <w:lang w:val="en-GB"/>
        </w:rPr>
      </w:pPr>
      <w:r w:rsidRPr="00A567DB">
        <w:rPr>
          <w:rFonts w:ascii="Aharoni" w:hAnsi="Aharoni" w:cs="Aharoni"/>
          <w:b/>
          <w:noProof/>
          <w:color w:val="A5A5A5"/>
          <w:sz w:val="20"/>
          <w:szCs w:val="20"/>
          <w:lang w:val="en-GB"/>
        </w:rPr>
        <w:drawing>
          <wp:inline distT="0" distB="0" distL="0" distR="0" wp14:anchorId="3B8A7ABA" wp14:editId="592B7420">
            <wp:extent cx="5699760" cy="14151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1248" cy="1425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94F36" w14:textId="77777777" w:rsidR="00A567DB" w:rsidRPr="00A567DB" w:rsidRDefault="00A567DB" w:rsidP="00A567DB">
      <w:pPr>
        <w:spacing w:after="120" w:line="240" w:lineRule="auto"/>
        <w:rPr>
          <w:rFonts w:ascii="Aharoni" w:hAnsi="Aharoni" w:cs="Aharoni"/>
          <w:b/>
          <w:color w:val="806000" w:themeColor="accent4" w:themeShade="80"/>
          <w:sz w:val="20"/>
          <w:szCs w:val="20"/>
          <w:lang w:val="en-GB"/>
        </w:rPr>
      </w:pPr>
    </w:p>
    <w:p w14:paraId="319AB68E" w14:textId="28107871" w:rsidR="00616C31" w:rsidRPr="00760DB2" w:rsidRDefault="00C02BF4" w:rsidP="00A567DB">
      <w:pPr>
        <w:spacing w:after="120" w:line="240" w:lineRule="auto"/>
        <w:rPr>
          <w:rStyle w:val="Absatz-Standardschriftart1"/>
          <w:rFonts w:ascii="Aharoni" w:hAnsi="Aharoni" w:cs="Aharoni"/>
          <w:b/>
          <w:color w:val="806000" w:themeColor="accent4" w:themeShade="80"/>
          <w:sz w:val="24"/>
          <w:szCs w:val="24"/>
          <w:lang w:val="en-GB"/>
        </w:rPr>
      </w:pPr>
      <w:r w:rsidRPr="00760DB2">
        <w:rPr>
          <w:rFonts w:ascii="Aharoni" w:hAnsi="Aharoni" w:cs="Aharoni"/>
          <w:b/>
          <w:color w:val="806000" w:themeColor="accent4" w:themeShade="80"/>
          <w:sz w:val="24"/>
          <w:szCs w:val="24"/>
          <w:lang w:val="en-GB"/>
        </w:rPr>
        <w:t>AGENDA</w:t>
      </w:r>
    </w:p>
    <w:p w14:paraId="7BE4AC59" w14:textId="05C5322A" w:rsidR="00FA5F77" w:rsidRPr="00A567DB" w:rsidRDefault="00DA74B9" w:rsidP="00A567DB">
      <w:pPr>
        <w:pStyle w:val="Tabelle"/>
        <w:tabs>
          <w:tab w:val="clear" w:pos="851"/>
        </w:tabs>
        <w:spacing w:before="0" w:after="240"/>
        <w:contextualSpacing/>
        <w:rPr>
          <w:rStyle w:val="Hyperlink"/>
          <w:b/>
          <w:bCs/>
          <w:color w:val="FFFFFF" w:themeColor="background1"/>
        </w:rPr>
      </w:pPr>
      <w:r>
        <w:rPr>
          <w:rStyle w:val="Absatz-Standardschriftart1"/>
          <w:rFonts w:eastAsia="Calibri" w:cs="Arial"/>
          <w:b/>
          <w:color w:val="806000" w:themeColor="accent4" w:themeShade="80"/>
        </w:rPr>
        <w:t>Registration l</w:t>
      </w:r>
      <w:r w:rsidR="00DA51F9" w:rsidRPr="00A567DB">
        <w:rPr>
          <w:rStyle w:val="Absatz-Standardschriftart1"/>
          <w:rFonts w:eastAsia="Calibri" w:cs="Arial"/>
          <w:b/>
          <w:color w:val="806000" w:themeColor="accent4" w:themeShade="80"/>
        </w:rPr>
        <w:t>in</w:t>
      </w:r>
      <w:r>
        <w:rPr>
          <w:rStyle w:val="Absatz-Standardschriftart1"/>
          <w:rFonts w:eastAsia="Calibri" w:cs="Arial"/>
          <w:b/>
          <w:color w:val="806000" w:themeColor="accent4" w:themeShade="80"/>
        </w:rPr>
        <w:t xml:space="preserve">k: </w:t>
      </w:r>
      <w:hyperlink r:id="rId8" w:history="1">
        <w:r w:rsidRPr="005540FD">
          <w:rPr>
            <w:rStyle w:val="Hyperlink"/>
            <w:rFonts w:eastAsia="Calibri" w:cs="Arial"/>
            <w:b/>
          </w:rPr>
          <w:t>https://us06web.zoom.us/webinar/register/WN_hDZkcePFRp61Y26JdbEYFw</w:t>
        </w:r>
      </w:hyperlink>
      <w:r>
        <w:rPr>
          <w:rStyle w:val="Absatz-Standardschriftart1"/>
          <w:rFonts w:eastAsia="Calibri" w:cs="Arial"/>
          <w:b/>
          <w:color w:val="806000" w:themeColor="accent4" w:themeShade="80"/>
        </w:rPr>
        <w:t xml:space="preserve"> </w:t>
      </w:r>
      <w:r w:rsidR="0049624D" w:rsidRPr="00A567DB">
        <w:rPr>
          <w:color w:val="806000" w:themeColor="accent4" w:themeShade="80"/>
        </w:rPr>
        <w:tab/>
      </w:r>
      <w:r w:rsidR="004D1D10" w:rsidRPr="00A567DB">
        <w:rPr>
          <w:rStyle w:val="Hyperlink"/>
          <w:color w:val="806000" w:themeColor="accent4" w:themeShade="80"/>
        </w:rPr>
        <w:t xml:space="preserve"> </w:t>
      </w:r>
    </w:p>
    <w:p w14:paraId="5B8BA0A6" w14:textId="3C1D46B5" w:rsidR="007F3FC1" w:rsidRPr="00A567DB" w:rsidRDefault="00A567DB" w:rsidP="00A567DB">
      <w:pPr>
        <w:spacing w:after="0" w:line="240" w:lineRule="auto"/>
        <w:rPr>
          <w:b/>
          <w:bCs/>
          <w:color w:val="806000" w:themeColor="accent4" w:themeShade="80"/>
          <w:sz w:val="20"/>
          <w:szCs w:val="20"/>
        </w:rPr>
      </w:pPr>
      <w:r w:rsidRPr="00A567DB">
        <w:rPr>
          <w:b/>
          <w:bCs/>
          <w:color w:val="806000" w:themeColor="accent4" w:themeShade="80"/>
          <w:sz w:val="20"/>
          <w:szCs w:val="20"/>
        </w:rPr>
        <w:t>D</w:t>
      </w:r>
      <w:r w:rsidR="00A06D3D" w:rsidRPr="00A567DB">
        <w:rPr>
          <w:b/>
          <w:bCs/>
          <w:color w:val="806000" w:themeColor="accent4" w:themeShade="80"/>
          <w:sz w:val="20"/>
          <w:szCs w:val="20"/>
        </w:rPr>
        <w:t>iversity Management</w:t>
      </w:r>
      <w:r w:rsidR="00FA5F77" w:rsidRPr="00A567DB">
        <w:rPr>
          <w:b/>
          <w:bCs/>
          <w:color w:val="806000" w:themeColor="accent4" w:themeShade="80"/>
          <w:sz w:val="20"/>
          <w:szCs w:val="20"/>
        </w:rPr>
        <w:t xml:space="preserve">: </w:t>
      </w:r>
    </w:p>
    <w:p w14:paraId="6993530C" w14:textId="1B83440D" w:rsidR="007F3FC1" w:rsidRPr="00A567DB" w:rsidRDefault="00911591" w:rsidP="00A567DB">
      <w:pPr>
        <w:spacing w:after="0" w:line="240" w:lineRule="auto"/>
        <w:rPr>
          <w:color w:val="806000" w:themeColor="accent4" w:themeShade="80"/>
          <w:sz w:val="20"/>
          <w:szCs w:val="20"/>
        </w:rPr>
      </w:pPr>
      <w:r w:rsidRPr="00A567DB">
        <w:rPr>
          <w:color w:val="806000" w:themeColor="accent4" w:themeShade="80"/>
          <w:sz w:val="20"/>
          <w:szCs w:val="20"/>
        </w:rPr>
        <w:t>Model for inclusion of minorities and other vulnerable groups</w:t>
      </w:r>
    </w:p>
    <w:p w14:paraId="15D66B5C" w14:textId="6412B497" w:rsidR="00312082" w:rsidRPr="00A567DB" w:rsidRDefault="00312082" w:rsidP="00A567DB">
      <w:pPr>
        <w:spacing w:after="0" w:line="240" w:lineRule="auto"/>
        <w:rPr>
          <w:rStyle w:val="Hyperlink"/>
          <w:color w:val="806000" w:themeColor="accent4" w:themeShade="80"/>
          <w:sz w:val="20"/>
          <w:szCs w:val="20"/>
          <w:u w:val="none"/>
        </w:rPr>
      </w:pPr>
      <w:r w:rsidRPr="00A567DB">
        <w:rPr>
          <w:rStyle w:val="Hyperlink"/>
          <w:color w:val="806000" w:themeColor="accent4" w:themeShade="80"/>
          <w:sz w:val="20"/>
          <w:szCs w:val="20"/>
          <w:u w:val="none"/>
        </w:rPr>
        <w:t>Moderation: Joachim Roth (NALAS)</w:t>
      </w:r>
    </w:p>
    <w:p w14:paraId="7D1548E0" w14:textId="77777777" w:rsidR="00312082" w:rsidRPr="00A567DB" w:rsidRDefault="00312082" w:rsidP="00A567DB">
      <w:pPr>
        <w:spacing w:after="0" w:line="240" w:lineRule="auto"/>
        <w:rPr>
          <w:rStyle w:val="Hyperlink"/>
          <w:color w:val="806000" w:themeColor="accent4" w:themeShade="80"/>
          <w:sz w:val="20"/>
          <w:szCs w:val="20"/>
          <w:u w:val="none"/>
        </w:rPr>
      </w:pPr>
    </w:p>
    <w:tbl>
      <w:tblPr>
        <w:tblStyle w:val="ListTable7Colorful-Accent3"/>
        <w:tblW w:w="9821" w:type="dxa"/>
        <w:tblLook w:val="04A0" w:firstRow="1" w:lastRow="0" w:firstColumn="1" w:lastColumn="0" w:noHBand="0" w:noVBand="1"/>
      </w:tblPr>
      <w:tblGrid>
        <w:gridCol w:w="1325"/>
        <w:gridCol w:w="3963"/>
        <w:gridCol w:w="4533"/>
      </w:tblGrid>
      <w:tr w:rsidR="007F3FC1" w:rsidRPr="00A567DB" w14:paraId="2A9AB7BD" w14:textId="77777777" w:rsidTr="00FA5F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25" w:type="dxa"/>
            <w:tcBorders>
              <w:bottom w:val="single" w:sz="8" w:space="0" w:color="538135" w:themeColor="accent6" w:themeShade="BF"/>
            </w:tcBorders>
          </w:tcPr>
          <w:p w14:paraId="729F33C3" w14:textId="77777777" w:rsidR="00FA5F77" w:rsidRPr="00A567DB" w:rsidRDefault="00FA5F77" w:rsidP="00A567DB">
            <w:pPr>
              <w:jc w:val="left"/>
              <w:rPr>
                <w:b/>
                <w:bCs/>
                <w:color w:val="806000" w:themeColor="accent4" w:themeShade="80"/>
                <w:sz w:val="20"/>
                <w:szCs w:val="20"/>
              </w:rPr>
            </w:pPr>
            <w:r w:rsidRPr="00A567DB">
              <w:rPr>
                <w:b/>
                <w:bCs/>
                <w:color w:val="806000" w:themeColor="accent4" w:themeShade="80"/>
                <w:sz w:val="20"/>
                <w:szCs w:val="20"/>
              </w:rPr>
              <w:t>Time</w:t>
            </w:r>
          </w:p>
        </w:tc>
        <w:tc>
          <w:tcPr>
            <w:tcW w:w="3963" w:type="dxa"/>
            <w:tcBorders>
              <w:bottom w:val="single" w:sz="8" w:space="0" w:color="538135" w:themeColor="accent6" w:themeShade="BF"/>
            </w:tcBorders>
          </w:tcPr>
          <w:p w14:paraId="6091C1C4" w14:textId="77777777" w:rsidR="00FA5F77" w:rsidRPr="00A567DB" w:rsidRDefault="00FA5F77" w:rsidP="00A567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806000" w:themeColor="accent4" w:themeShade="80"/>
                <w:sz w:val="20"/>
                <w:szCs w:val="20"/>
              </w:rPr>
            </w:pPr>
            <w:r w:rsidRPr="00A567DB">
              <w:rPr>
                <w:b/>
                <w:bCs/>
                <w:color w:val="806000" w:themeColor="accent4" w:themeShade="80"/>
                <w:sz w:val="20"/>
                <w:szCs w:val="20"/>
              </w:rPr>
              <w:t>Session</w:t>
            </w:r>
          </w:p>
        </w:tc>
        <w:tc>
          <w:tcPr>
            <w:tcW w:w="4533" w:type="dxa"/>
            <w:tcBorders>
              <w:bottom w:val="single" w:sz="8" w:space="0" w:color="538135" w:themeColor="accent6" w:themeShade="BF"/>
            </w:tcBorders>
          </w:tcPr>
          <w:p w14:paraId="52C354D8" w14:textId="62822B6D" w:rsidR="00FA5F77" w:rsidRPr="00A567DB" w:rsidRDefault="00FA5F77" w:rsidP="00A567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806000" w:themeColor="accent4" w:themeShade="80"/>
                <w:sz w:val="20"/>
                <w:szCs w:val="20"/>
              </w:rPr>
            </w:pPr>
          </w:p>
        </w:tc>
      </w:tr>
      <w:tr w:rsidR="0058585F" w:rsidRPr="00A567DB" w14:paraId="2F7882B0" w14:textId="77777777" w:rsidTr="00203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8" w:space="0" w:color="538135" w:themeColor="accent6" w:themeShade="BF"/>
              <w:right w:val="single" w:sz="8" w:space="0" w:color="538135" w:themeColor="accent6" w:themeShade="BF"/>
            </w:tcBorders>
          </w:tcPr>
          <w:p w14:paraId="0C879C43" w14:textId="77777777" w:rsidR="0058585F" w:rsidRPr="00A567DB" w:rsidRDefault="0058585F" w:rsidP="00A567DB">
            <w:pPr>
              <w:jc w:val="left"/>
              <w:rPr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 xml:space="preserve">10:45 – 11:05 </w:t>
            </w:r>
          </w:p>
        </w:tc>
        <w:tc>
          <w:tcPr>
            <w:tcW w:w="8496" w:type="dxa"/>
            <w:gridSpan w:val="2"/>
            <w:tcBorders>
              <w:top w:val="single" w:sz="8" w:space="0" w:color="538135" w:themeColor="accent6" w:themeShade="BF"/>
              <w:left w:val="single" w:sz="8" w:space="0" w:color="538135" w:themeColor="accent6" w:themeShade="BF"/>
            </w:tcBorders>
          </w:tcPr>
          <w:p w14:paraId="2E3E84C7" w14:textId="28D75957" w:rsidR="0058585F" w:rsidRPr="00A567DB" w:rsidRDefault="0058585F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z w:val="20"/>
                <w:szCs w:val="20"/>
                <w:lang w:eastAsia="de-DE"/>
              </w:rPr>
            </w:pPr>
            <w:r w:rsidRPr="00A567DB">
              <w:rPr>
                <w:rFonts w:cs="Arial"/>
                <w:sz w:val="20"/>
                <w:szCs w:val="20"/>
              </w:rPr>
              <w:t xml:space="preserve">Check-in of Participants and instructions on Zoom Web seminar features </w:t>
            </w:r>
          </w:p>
        </w:tc>
      </w:tr>
      <w:tr w:rsidR="00FA5F77" w:rsidRPr="00A567DB" w14:paraId="25C6EB13" w14:textId="77777777" w:rsidTr="00FA5F77">
        <w:trPr>
          <w:trHeight w:val="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3D3A5CD9" w14:textId="580E9FF0" w:rsidR="00FA5F77" w:rsidRPr="00A567DB" w:rsidRDefault="00FA5F77" w:rsidP="00A567DB">
            <w:pPr>
              <w:jc w:val="left"/>
              <w:rPr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>11:05 – 11</w:t>
            </w:r>
            <w:r w:rsidR="004358B7" w:rsidRPr="00A567DB">
              <w:rPr>
                <w:sz w:val="20"/>
                <w:szCs w:val="20"/>
              </w:rPr>
              <w:t>:</w:t>
            </w:r>
            <w:r w:rsidR="001860A9" w:rsidRPr="00A567DB">
              <w:rPr>
                <w:sz w:val="20"/>
                <w:szCs w:val="20"/>
              </w:rPr>
              <w:t>15</w:t>
            </w:r>
            <w:r w:rsidRPr="00A567DB">
              <w:rPr>
                <w:sz w:val="20"/>
                <w:szCs w:val="20"/>
              </w:rPr>
              <w:t xml:space="preserve"> 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39C08D3F" w14:textId="1DED8B64" w:rsidR="00FA5F77" w:rsidRPr="00A567DB" w:rsidRDefault="007330EB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567DB">
              <w:rPr>
                <w:rFonts w:cs="Arial"/>
                <w:sz w:val="20"/>
                <w:szCs w:val="20"/>
              </w:rPr>
              <w:t>Welcome by Schleswig-Holstein</w:t>
            </w:r>
            <w:r w:rsidR="00FA5F77" w:rsidRPr="00A567DB">
              <w:rPr>
                <w:rFonts w:cs="Arial"/>
                <w:sz w:val="20"/>
                <w:szCs w:val="20"/>
              </w:rPr>
              <w:t xml:space="preserve">, GIZ and NALAS </w:t>
            </w:r>
            <w:r w:rsidR="00FA5F77" w:rsidRPr="00A567DB">
              <w:rPr>
                <w:sz w:val="20"/>
                <w:szCs w:val="20"/>
              </w:rPr>
              <w:t xml:space="preserve"> </w:t>
            </w:r>
          </w:p>
        </w:tc>
        <w:tc>
          <w:tcPr>
            <w:tcW w:w="4533" w:type="dxa"/>
          </w:tcPr>
          <w:p w14:paraId="273ECD34" w14:textId="35305D42" w:rsidR="004358B7" w:rsidRPr="00A567DB" w:rsidRDefault="008D0A1C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567DB">
              <w:rPr>
                <w:b/>
                <w:bCs/>
                <w:sz w:val="20"/>
                <w:szCs w:val="20"/>
              </w:rPr>
              <w:t>Ms. Linda Pieper</w:t>
            </w:r>
            <w:r w:rsidR="004358B7" w:rsidRPr="00A567DB">
              <w:rPr>
                <w:sz w:val="20"/>
                <w:szCs w:val="20"/>
              </w:rPr>
              <w:t xml:space="preserve">  </w:t>
            </w:r>
            <w:hyperlink r:id="rId9" w:history="1"/>
            <w:r w:rsidR="00FA5F77" w:rsidRPr="00A567DB">
              <w:rPr>
                <w:sz w:val="20"/>
                <w:szCs w:val="20"/>
              </w:rPr>
              <w:t>–</w:t>
            </w:r>
            <w:r w:rsidR="007330EB" w:rsidRPr="00A567DB">
              <w:rPr>
                <w:sz w:val="20"/>
                <w:szCs w:val="20"/>
              </w:rPr>
              <w:t xml:space="preserve"> </w:t>
            </w:r>
            <w:r w:rsidRPr="00A567DB">
              <w:rPr>
                <w:sz w:val="20"/>
                <w:szCs w:val="20"/>
              </w:rPr>
              <w:t xml:space="preserve">State Chancellery </w:t>
            </w:r>
            <w:r w:rsidR="007626D7" w:rsidRPr="00A567DB">
              <w:rPr>
                <w:sz w:val="20"/>
                <w:szCs w:val="20"/>
              </w:rPr>
              <w:t xml:space="preserve">Federal State of </w:t>
            </w:r>
            <w:r w:rsidR="007330EB" w:rsidRPr="00A567DB">
              <w:rPr>
                <w:sz w:val="20"/>
                <w:szCs w:val="20"/>
              </w:rPr>
              <w:t>Schleswig-Holstein</w:t>
            </w:r>
            <w:r w:rsidR="007626D7" w:rsidRPr="00A567DB">
              <w:rPr>
                <w:sz w:val="20"/>
                <w:szCs w:val="20"/>
              </w:rPr>
              <w:t xml:space="preserve"> </w:t>
            </w:r>
          </w:p>
          <w:p w14:paraId="1A575D4B" w14:textId="710EF5A4" w:rsidR="00913D34" w:rsidRPr="00A567DB" w:rsidRDefault="00913D34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A567DB">
              <w:rPr>
                <w:b/>
                <w:sz w:val="20"/>
                <w:szCs w:val="20"/>
              </w:rPr>
              <w:t xml:space="preserve">Ms. </w:t>
            </w:r>
            <w:proofErr w:type="spellStart"/>
            <w:r w:rsidRPr="00A567DB">
              <w:rPr>
                <w:b/>
                <w:sz w:val="20"/>
                <w:szCs w:val="20"/>
              </w:rPr>
              <w:t>Fenna</w:t>
            </w:r>
            <w:proofErr w:type="spellEnd"/>
            <w:r w:rsidRPr="00A567DB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567DB">
              <w:rPr>
                <w:b/>
                <w:sz w:val="20"/>
                <w:szCs w:val="20"/>
              </w:rPr>
              <w:t>Oldendoerp</w:t>
            </w:r>
            <w:proofErr w:type="spellEnd"/>
            <w:r w:rsidRPr="00A567DB">
              <w:rPr>
                <w:b/>
                <w:sz w:val="20"/>
                <w:szCs w:val="20"/>
              </w:rPr>
              <w:t xml:space="preserve"> </w:t>
            </w:r>
            <w:r w:rsidRPr="00A567DB">
              <w:rPr>
                <w:bCs/>
                <w:sz w:val="20"/>
                <w:szCs w:val="20"/>
              </w:rPr>
              <w:t>– GIZ office Hamburg</w:t>
            </w:r>
          </w:p>
          <w:p w14:paraId="70D79D9F" w14:textId="7F4522DC" w:rsidR="00FA5F77" w:rsidRPr="00A567DB" w:rsidRDefault="00A06D3D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567DB">
              <w:rPr>
                <w:b/>
                <w:sz w:val="20"/>
                <w:szCs w:val="20"/>
              </w:rPr>
              <w:t>Petrit Sopjani</w:t>
            </w:r>
            <w:r w:rsidR="00FA5F77" w:rsidRPr="00A567DB">
              <w:rPr>
                <w:sz w:val="20"/>
                <w:szCs w:val="20"/>
              </w:rPr>
              <w:t xml:space="preserve"> – </w:t>
            </w:r>
            <w:r w:rsidR="0058585F" w:rsidRPr="00A567DB">
              <w:rPr>
                <w:sz w:val="20"/>
                <w:szCs w:val="20"/>
              </w:rPr>
              <w:t>Thematic</w:t>
            </w:r>
            <w:r w:rsidR="00FA5F77" w:rsidRPr="00A567DB">
              <w:rPr>
                <w:sz w:val="20"/>
                <w:szCs w:val="20"/>
              </w:rPr>
              <w:t xml:space="preserve"> Advisor</w:t>
            </w:r>
            <w:r w:rsidR="008D0A1C" w:rsidRPr="00A567DB">
              <w:rPr>
                <w:sz w:val="20"/>
                <w:szCs w:val="20"/>
              </w:rPr>
              <w:t xml:space="preserve"> GIZ Kosovo</w:t>
            </w:r>
          </w:p>
          <w:p w14:paraId="77FFA76D" w14:textId="3D094249" w:rsidR="0058585F" w:rsidRPr="00A567DB" w:rsidRDefault="004358B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567DB">
              <w:rPr>
                <w:b/>
                <w:sz w:val="20"/>
                <w:szCs w:val="20"/>
              </w:rPr>
              <w:t>Joachim Roth</w:t>
            </w:r>
            <w:r w:rsidR="00FA5F77" w:rsidRPr="00A567DB">
              <w:rPr>
                <w:sz w:val="20"/>
                <w:szCs w:val="20"/>
              </w:rPr>
              <w:t xml:space="preserve"> – NALAS </w:t>
            </w:r>
            <w:r w:rsidRPr="00A567DB">
              <w:rPr>
                <w:sz w:val="20"/>
                <w:szCs w:val="20"/>
              </w:rPr>
              <w:t>EU</w:t>
            </w:r>
            <w:r w:rsidR="00FA5F77" w:rsidRPr="00A567DB">
              <w:rPr>
                <w:sz w:val="20"/>
                <w:szCs w:val="20"/>
              </w:rPr>
              <w:t xml:space="preserve"> Officer </w:t>
            </w:r>
          </w:p>
        </w:tc>
      </w:tr>
      <w:tr w:rsidR="0058585F" w:rsidRPr="00A567DB" w14:paraId="172289D0" w14:textId="77777777" w:rsidTr="00FA5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0E01A6D6" w14:textId="7D13F60E" w:rsidR="0058585F" w:rsidRPr="00A567DB" w:rsidRDefault="0058585F" w:rsidP="00A567DB">
            <w:pPr>
              <w:rPr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>11:</w:t>
            </w:r>
            <w:r w:rsidR="001860A9" w:rsidRPr="00A567DB">
              <w:rPr>
                <w:sz w:val="20"/>
                <w:szCs w:val="20"/>
              </w:rPr>
              <w:t>15</w:t>
            </w:r>
            <w:r w:rsidRPr="00A567DB">
              <w:rPr>
                <w:sz w:val="20"/>
                <w:szCs w:val="20"/>
              </w:rPr>
              <w:t xml:space="preserve"> – 11:</w:t>
            </w:r>
            <w:r w:rsidR="001860A9" w:rsidRPr="00A567DB">
              <w:rPr>
                <w:sz w:val="20"/>
                <w:szCs w:val="20"/>
              </w:rPr>
              <w:t>2</w:t>
            </w:r>
            <w:r w:rsidRPr="00A567DB">
              <w:rPr>
                <w:sz w:val="20"/>
                <w:szCs w:val="20"/>
              </w:rPr>
              <w:t>0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706A11DE" w14:textId="58E321DF" w:rsidR="0058585F" w:rsidRPr="00A567DB" w:rsidRDefault="004A2589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 xml:space="preserve">Diversity </w:t>
            </w:r>
            <w:r w:rsidR="00B94918" w:rsidRPr="00A567DB">
              <w:rPr>
                <w:sz w:val="20"/>
                <w:szCs w:val="20"/>
              </w:rPr>
              <w:t xml:space="preserve">&amp; Diversity </w:t>
            </w:r>
            <w:r w:rsidRPr="00A567DB">
              <w:rPr>
                <w:sz w:val="20"/>
                <w:szCs w:val="20"/>
              </w:rPr>
              <w:t>Management</w:t>
            </w:r>
            <w:r w:rsidR="001B2EDA" w:rsidRPr="00A567DB">
              <w:rPr>
                <w:sz w:val="20"/>
                <w:szCs w:val="20"/>
              </w:rPr>
              <w:t xml:space="preserve"> </w:t>
            </w:r>
            <w:r w:rsidR="0058585F" w:rsidRPr="00A567DB">
              <w:rPr>
                <w:i/>
                <w:iCs/>
                <w:sz w:val="20"/>
                <w:szCs w:val="20"/>
              </w:rPr>
              <w:t>Presentation</w:t>
            </w:r>
            <w:r w:rsidR="00B94918" w:rsidRPr="00A567DB">
              <w:rPr>
                <w:i/>
                <w:iCs/>
                <w:sz w:val="20"/>
                <w:szCs w:val="20"/>
              </w:rPr>
              <w:t xml:space="preserve"> by NALAS</w:t>
            </w:r>
          </w:p>
        </w:tc>
        <w:tc>
          <w:tcPr>
            <w:tcW w:w="4533" w:type="dxa"/>
          </w:tcPr>
          <w:p w14:paraId="303C5F58" w14:textId="6378CA17" w:rsidR="0058585F" w:rsidRPr="00A567DB" w:rsidRDefault="00B94918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567DB">
              <w:rPr>
                <w:color w:val="auto"/>
                <w:sz w:val="20"/>
                <w:szCs w:val="20"/>
              </w:rPr>
              <w:t xml:space="preserve">Elaborated by </w:t>
            </w:r>
            <w:r w:rsidRPr="00A567DB">
              <w:rPr>
                <w:b/>
                <w:color w:val="auto"/>
                <w:sz w:val="20"/>
                <w:szCs w:val="20"/>
              </w:rPr>
              <w:t>Dr. Zora Popova</w:t>
            </w:r>
            <w:r w:rsidRPr="00A567DB">
              <w:rPr>
                <w:color w:val="auto"/>
                <w:sz w:val="20"/>
                <w:szCs w:val="20"/>
              </w:rPr>
              <w:t>, former Project Leader “Teaching in Diversity”, Erasmus+ KA2 strategic partnership</w:t>
            </w:r>
          </w:p>
        </w:tc>
      </w:tr>
      <w:tr w:rsidR="00FA5F77" w:rsidRPr="00A567DB" w14:paraId="2E4E5962" w14:textId="77777777" w:rsidTr="00FA5F77">
        <w:trPr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5B34EFB9" w14:textId="102384BA" w:rsidR="00FA5F77" w:rsidRPr="00A567DB" w:rsidRDefault="00FA5F77" w:rsidP="00A567DB">
            <w:pPr>
              <w:jc w:val="left"/>
              <w:rPr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>11:</w:t>
            </w:r>
            <w:r w:rsidR="004358B7" w:rsidRPr="00A567DB">
              <w:rPr>
                <w:sz w:val="20"/>
                <w:szCs w:val="20"/>
              </w:rPr>
              <w:t>2</w:t>
            </w:r>
            <w:r w:rsidR="009137A8" w:rsidRPr="00A567DB">
              <w:rPr>
                <w:sz w:val="20"/>
                <w:szCs w:val="20"/>
              </w:rPr>
              <w:t>0</w:t>
            </w:r>
            <w:r w:rsidRPr="00A567DB">
              <w:rPr>
                <w:sz w:val="20"/>
                <w:szCs w:val="20"/>
              </w:rPr>
              <w:t xml:space="preserve"> – 11:</w:t>
            </w:r>
            <w:r w:rsidR="004358B7" w:rsidRPr="00A567DB">
              <w:rPr>
                <w:sz w:val="20"/>
                <w:szCs w:val="20"/>
              </w:rPr>
              <w:t>3</w:t>
            </w:r>
            <w:r w:rsidR="009137A8" w:rsidRPr="00A567DB">
              <w:rPr>
                <w:sz w:val="20"/>
                <w:szCs w:val="20"/>
              </w:rPr>
              <w:t>0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18DD7269" w14:textId="7CCCA2CB" w:rsidR="00FA5F77" w:rsidRPr="00A567DB" w:rsidRDefault="00E40F18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567DB">
              <w:rPr>
                <w:rFonts w:cs="Arial"/>
                <w:sz w:val="20"/>
                <w:szCs w:val="20"/>
              </w:rPr>
              <w:t>P</w:t>
            </w:r>
            <w:r w:rsidR="00FA5F77" w:rsidRPr="00A567DB">
              <w:rPr>
                <w:rFonts w:cs="Arial"/>
                <w:sz w:val="20"/>
                <w:szCs w:val="20"/>
              </w:rPr>
              <w:t xml:space="preserve">articipant interaction </w:t>
            </w:r>
          </w:p>
          <w:p w14:paraId="027AF6B2" w14:textId="77777777" w:rsidR="00FA5F77" w:rsidRPr="00A567DB" w:rsidRDefault="00FA5F7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A567DB">
              <w:rPr>
                <w:rFonts w:cs="Arial"/>
                <w:i/>
                <w:iCs/>
                <w:sz w:val="20"/>
                <w:szCs w:val="20"/>
              </w:rPr>
              <w:t>Opinion poll</w:t>
            </w:r>
          </w:p>
        </w:tc>
        <w:tc>
          <w:tcPr>
            <w:tcW w:w="4533" w:type="dxa"/>
          </w:tcPr>
          <w:p w14:paraId="4256C841" w14:textId="77777777" w:rsidR="00FA5F77" w:rsidRPr="00A567DB" w:rsidRDefault="00FA5F7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808080"/>
                <w:sz w:val="20"/>
                <w:szCs w:val="20"/>
                <w:lang w:eastAsia="de-DE"/>
              </w:rPr>
            </w:pPr>
          </w:p>
          <w:p w14:paraId="164D4B4C" w14:textId="77777777" w:rsidR="00FA5F77" w:rsidRPr="00A567DB" w:rsidRDefault="00FA5F7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E65F1B" w:rsidRPr="00A567DB" w14:paraId="34583456" w14:textId="77777777" w:rsidTr="00FA5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2067AF71" w14:textId="3A443831" w:rsidR="00E65F1B" w:rsidRPr="00A567DB" w:rsidRDefault="00E65F1B" w:rsidP="00A567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1:30 – 12:00 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564AAD9E" w14:textId="77777777" w:rsidR="00E65F1B" w:rsidRDefault="00E65F1B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Diversity management in Municipality of Bitola</w:t>
            </w:r>
          </w:p>
          <w:p w14:paraId="44C24915" w14:textId="72A1F9C0" w:rsidR="00E65F1B" w:rsidRPr="00A567DB" w:rsidRDefault="00E65F1B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Diversity Management in Municipality of </w:t>
            </w:r>
            <w:proofErr w:type="spellStart"/>
            <w:r>
              <w:rPr>
                <w:rFonts w:cs="Arial"/>
                <w:sz w:val="20"/>
                <w:szCs w:val="20"/>
              </w:rPr>
              <w:t>Delcevo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4533" w:type="dxa"/>
          </w:tcPr>
          <w:p w14:paraId="0A66AB57" w14:textId="77777777" w:rsidR="00E65F1B" w:rsidRDefault="00E65F1B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808080"/>
                <w:sz w:val="20"/>
                <w:szCs w:val="20"/>
                <w:lang w:eastAsia="de-DE"/>
              </w:rPr>
            </w:pPr>
            <w:r>
              <w:rPr>
                <w:b/>
                <w:bCs/>
                <w:color w:val="808080"/>
                <w:sz w:val="20"/>
                <w:szCs w:val="20"/>
                <w:lang w:eastAsia="de-DE"/>
              </w:rPr>
              <w:t xml:space="preserve">Ms. Simona </w:t>
            </w:r>
            <w:proofErr w:type="spellStart"/>
            <w:r>
              <w:rPr>
                <w:b/>
                <w:bCs/>
                <w:color w:val="808080"/>
                <w:sz w:val="20"/>
                <w:szCs w:val="20"/>
                <w:lang w:eastAsia="de-DE"/>
              </w:rPr>
              <w:t>Jovevka</w:t>
            </w:r>
            <w:proofErr w:type="spellEnd"/>
            <w:r>
              <w:rPr>
                <w:b/>
                <w:bCs/>
                <w:color w:val="808080"/>
                <w:sz w:val="20"/>
                <w:szCs w:val="20"/>
                <w:lang w:eastAsia="de-DE"/>
              </w:rPr>
              <w:t xml:space="preserve"> </w:t>
            </w:r>
          </w:p>
          <w:p w14:paraId="4F505A73" w14:textId="77777777" w:rsidR="00E65F1B" w:rsidRDefault="00E65F1B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808080"/>
                <w:sz w:val="20"/>
                <w:szCs w:val="20"/>
                <w:lang w:eastAsia="de-DE"/>
              </w:rPr>
            </w:pPr>
          </w:p>
          <w:p w14:paraId="6C7A8BF5" w14:textId="54C50A24" w:rsidR="00E65F1B" w:rsidRPr="00A567DB" w:rsidRDefault="00E65F1B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808080"/>
                <w:sz w:val="20"/>
                <w:szCs w:val="20"/>
                <w:lang w:eastAsia="de-DE"/>
              </w:rPr>
            </w:pPr>
            <w:r>
              <w:rPr>
                <w:b/>
                <w:bCs/>
                <w:color w:val="808080"/>
                <w:sz w:val="20"/>
                <w:szCs w:val="20"/>
                <w:lang w:eastAsia="de-DE"/>
              </w:rPr>
              <w:t xml:space="preserve">Ms. Suzana Petrovska </w:t>
            </w:r>
          </w:p>
        </w:tc>
      </w:tr>
      <w:tr w:rsidR="00E65F1B" w:rsidRPr="00A567DB" w14:paraId="24F89C60" w14:textId="77777777" w:rsidTr="00FA5F77">
        <w:trPr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56B525AF" w14:textId="1F942C25" w:rsidR="00E65F1B" w:rsidRDefault="00E65F1B" w:rsidP="00A567D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:00 – 12:10 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7E738037" w14:textId="447D9CA2" w:rsidR="00E65F1B" w:rsidRDefault="00E65F1B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567DB">
              <w:rPr>
                <w:rFonts w:cs="Arial"/>
                <w:i/>
                <w:iCs/>
                <w:sz w:val="20"/>
                <w:szCs w:val="20"/>
              </w:rPr>
              <w:t>Break</w:t>
            </w:r>
          </w:p>
        </w:tc>
        <w:tc>
          <w:tcPr>
            <w:tcW w:w="4533" w:type="dxa"/>
          </w:tcPr>
          <w:p w14:paraId="300AAF6C" w14:textId="77777777" w:rsidR="00E65F1B" w:rsidRDefault="00E65F1B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808080"/>
                <w:sz w:val="20"/>
                <w:szCs w:val="20"/>
                <w:lang w:eastAsia="de-DE"/>
              </w:rPr>
            </w:pPr>
          </w:p>
        </w:tc>
      </w:tr>
      <w:tr w:rsidR="00FA5F77" w:rsidRPr="00A567DB" w14:paraId="4DA14F54" w14:textId="77777777" w:rsidTr="00FA5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0EC7D5FA" w14:textId="7A15E5ED" w:rsidR="00FA5F77" w:rsidRPr="00A567DB" w:rsidRDefault="00FA5F77" w:rsidP="00A567DB">
            <w:pPr>
              <w:jc w:val="left"/>
              <w:rPr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>1</w:t>
            </w:r>
            <w:r w:rsidR="00E65F1B">
              <w:rPr>
                <w:sz w:val="20"/>
                <w:szCs w:val="20"/>
              </w:rPr>
              <w:t>2</w:t>
            </w:r>
            <w:r w:rsidRPr="00A567DB">
              <w:rPr>
                <w:sz w:val="20"/>
                <w:szCs w:val="20"/>
              </w:rPr>
              <w:t>:</w:t>
            </w:r>
            <w:r w:rsidR="00E65F1B">
              <w:rPr>
                <w:sz w:val="20"/>
                <w:szCs w:val="20"/>
              </w:rPr>
              <w:t>10</w:t>
            </w:r>
            <w:r w:rsidRPr="00A567DB">
              <w:rPr>
                <w:sz w:val="20"/>
                <w:szCs w:val="20"/>
              </w:rPr>
              <w:t xml:space="preserve"> – 1</w:t>
            </w:r>
            <w:r w:rsidR="00E65F1B">
              <w:rPr>
                <w:sz w:val="20"/>
                <w:szCs w:val="20"/>
              </w:rPr>
              <w:t>2</w:t>
            </w:r>
            <w:r w:rsidRPr="00A567DB">
              <w:rPr>
                <w:sz w:val="20"/>
                <w:szCs w:val="20"/>
              </w:rPr>
              <w:t>:</w:t>
            </w:r>
            <w:r w:rsidR="00E65F1B">
              <w:rPr>
                <w:sz w:val="20"/>
                <w:szCs w:val="20"/>
              </w:rPr>
              <w:t>2</w:t>
            </w:r>
            <w:r w:rsidR="009137A8" w:rsidRPr="00A567DB">
              <w:rPr>
                <w:sz w:val="20"/>
                <w:szCs w:val="20"/>
              </w:rPr>
              <w:t>5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23689557" w14:textId="7DC5364F" w:rsidR="00FA5F77" w:rsidRPr="00A567DB" w:rsidRDefault="004A2589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567DB">
              <w:rPr>
                <w:rFonts w:cs="Arial"/>
                <w:sz w:val="20"/>
                <w:szCs w:val="20"/>
              </w:rPr>
              <w:t>D</w:t>
            </w:r>
            <w:r w:rsidRPr="00A567DB">
              <w:rPr>
                <w:sz w:val="20"/>
                <w:szCs w:val="20"/>
              </w:rPr>
              <w:t>IVERSITY MANAGEMENT</w:t>
            </w:r>
            <w:r w:rsidR="00FA5F77" w:rsidRPr="00A567DB">
              <w:rPr>
                <w:rFonts w:cs="Arial"/>
                <w:sz w:val="20"/>
                <w:szCs w:val="20"/>
              </w:rPr>
              <w:t xml:space="preserve">: </w:t>
            </w:r>
            <w:r w:rsidR="004358B7" w:rsidRPr="00A567DB">
              <w:rPr>
                <w:rFonts w:cs="Arial"/>
                <w:sz w:val="20"/>
                <w:szCs w:val="20"/>
              </w:rPr>
              <w:t>Model for inclusion of minorities and other vulnerable groups</w:t>
            </w:r>
          </w:p>
          <w:p w14:paraId="7E35E2F3" w14:textId="77777777" w:rsidR="00FA5F77" w:rsidRPr="00A567DB" w:rsidRDefault="00FA5F77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/>
                <w:iCs/>
                <w:sz w:val="20"/>
                <w:szCs w:val="20"/>
              </w:rPr>
            </w:pPr>
            <w:r w:rsidRPr="00A567DB">
              <w:rPr>
                <w:rFonts w:cs="Arial"/>
                <w:i/>
                <w:iCs/>
                <w:sz w:val="20"/>
                <w:szCs w:val="20"/>
              </w:rPr>
              <w:t xml:space="preserve">Presentation </w:t>
            </w:r>
          </w:p>
        </w:tc>
        <w:tc>
          <w:tcPr>
            <w:tcW w:w="4533" w:type="dxa"/>
          </w:tcPr>
          <w:p w14:paraId="745074E4" w14:textId="11F5EBE5" w:rsidR="00FA5F77" w:rsidRPr="00A567DB" w:rsidRDefault="004358B7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567DB">
              <w:rPr>
                <w:b/>
                <w:bCs/>
                <w:sz w:val="20"/>
                <w:szCs w:val="20"/>
              </w:rPr>
              <w:t>Gordana Nestorovska and Memet Memeti</w:t>
            </w:r>
            <w:r w:rsidR="00FA5F77" w:rsidRPr="00A567DB">
              <w:rPr>
                <w:b/>
                <w:bCs/>
                <w:sz w:val="20"/>
                <w:szCs w:val="20"/>
              </w:rPr>
              <w:t xml:space="preserve"> </w:t>
            </w:r>
            <w:r w:rsidR="00FA5F77" w:rsidRPr="00A567DB">
              <w:rPr>
                <w:sz w:val="20"/>
                <w:szCs w:val="20"/>
              </w:rPr>
              <w:t xml:space="preserve">– </w:t>
            </w:r>
            <w:r w:rsidR="004A2589" w:rsidRPr="00A567DB">
              <w:rPr>
                <w:sz w:val="20"/>
                <w:szCs w:val="20"/>
              </w:rPr>
              <w:t>Matter e</w:t>
            </w:r>
            <w:r w:rsidR="00FA5F77" w:rsidRPr="00A567DB">
              <w:rPr>
                <w:sz w:val="20"/>
                <w:szCs w:val="20"/>
              </w:rPr>
              <w:t>xpert</w:t>
            </w:r>
            <w:r w:rsidRPr="00A567DB">
              <w:rPr>
                <w:sz w:val="20"/>
                <w:szCs w:val="20"/>
              </w:rPr>
              <w:t>s</w:t>
            </w:r>
            <w:r w:rsidR="00FA5F77" w:rsidRPr="00A567DB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FA5F77" w:rsidRPr="00A567DB" w14:paraId="200CEF83" w14:textId="77777777" w:rsidTr="00FA5F77">
        <w:trPr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29B11656" w14:textId="05403255" w:rsidR="00FA5F77" w:rsidRPr="00A567DB" w:rsidRDefault="00FA5F77" w:rsidP="00A567DB">
            <w:pPr>
              <w:rPr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>12:</w:t>
            </w:r>
            <w:r w:rsidR="00E65F1B">
              <w:rPr>
                <w:sz w:val="20"/>
                <w:szCs w:val="20"/>
              </w:rPr>
              <w:t>25</w:t>
            </w:r>
            <w:r w:rsidRPr="00A567DB">
              <w:rPr>
                <w:sz w:val="20"/>
                <w:szCs w:val="20"/>
              </w:rPr>
              <w:t xml:space="preserve"> – 12:</w:t>
            </w:r>
            <w:r w:rsidR="00E65F1B">
              <w:rPr>
                <w:sz w:val="20"/>
                <w:szCs w:val="20"/>
              </w:rPr>
              <w:t>30</w:t>
            </w:r>
            <w:r w:rsidRPr="00A567DB">
              <w:rPr>
                <w:sz w:val="20"/>
                <w:szCs w:val="20"/>
              </w:rPr>
              <w:t xml:space="preserve"> 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286F69EC" w14:textId="266030CC" w:rsidR="00FA5F77" w:rsidRPr="00A567DB" w:rsidRDefault="00FA5F7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  <w:iCs/>
                <w:sz w:val="20"/>
                <w:szCs w:val="20"/>
              </w:rPr>
            </w:pPr>
            <w:r w:rsidRPr="00A567DB">
              <w:rPr>
                <w:rFonts w:cs="Arial"/>
                <w:i/>
                <w:iCs/>
                <w:sz w:val="20"/>
                <w:szCs w:val="20"/>
              </w:rPr>
              <w:t xml:space="preserve">Video </w:t>
            </w:r>
            <w:r w:rsidR="0034649E" w:rsidRPr="00A567DB">
              <w:rPr>
                <w:rFonts w:cs="Arial"/>
                <w:i/>
                <w:iCs/>
                <w:sz w:val="20"/>
                <w:szCs w:val="20"/>
              </w:rPr>
              <w:t>–</w:t>
            </w:r>
            <w:r w:rsidRPr="00A567DB">
              <w:rPr>
                <w:rFonts w:cs="Arial"/>
                <w:i/>
                <w:iCs/>
                <w:sz w:val="20"/>
                <w:szCs w:val="20"/>
              </w:rPr>
              <w:t xml:space="preserve"> </w:t>
            </w:r>
            <w:r w:rsidR="001B2EDA" w:rsidRPr="00A567DB">
              <w:rPr>
                <w:rFonts w:cs="Arial"/>
                <w:i/>
                <w:iCs/>
                <w:sz w:val="20"/>
                <w:szCs w:val="20"/>
              </w:rPr>
              <w:t>Diversity Management</w:t>
            </w:r>
          </w:p>
          <w:p w14:paraId="553F5C6C" w14:textId="77777777" w:rsidR="00FA5F77" w:rsidRPr="00A567DB" w:rsidRDefault="00FA5F7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  <w:iCs/>
                <w:sz w:val="20"/>
                <w:szCs w:val="20"/>
                <w:u w:val="single"/>
              </w:rPr>
            </w:pPr>
          </w:p>
        </w:tc>
        <w:tc>
          <w:tcPr>
            <w:tcW w:w="4533" w:type="dxa"/>
          </w:tcPr>
          <w:p w14:paraId="7AC98554" w14:textId="438D353E" w:rsidR="00FA5F77" w:rsidRPr="00A567DB" w:rsidRDefault="00FA5F7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FA5F77" w:rsidRPr="00A567DB" w14:paraId="43F3F7A8" w14:textId="77777777" w:rsidTr="00FA5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2B4D4224" w14:textId="0DC7C108" w:rsidR="00FA5F77" w:rsidRPr="00A567DB" w:rsidRDefault="00FA5F77" w:rsidP="00A567DB">
            <w:pPr>
              <w:rPr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>12:</w:t>
            </w:r>
            <w:r w:rsidR="00E65F1B">
              <w:rPr>
                <w:sz w:val="20"/>
                <w:szCs w:val="20"/>
              </w:rPr>
              <w:t>3</w:t>
            </w:r>
            <w:r w:rsidR="009137A8" w:rsidRPr="00A567DB">
              <w:rPr>
                <w:sz w:val="20"/>
                <w:szCs w:val="20"/>
              </w:rPr>
              <w:t>0</w:t>
            </w:r>
            <w:r w:rsidR="0034649E" w:rsidRPr="00A567DB">
              <w:rPr>
                <w:sz w:val="20"/>
                <w:szCs w:val="20"/>
              </w:rPr>
              <w:t xml:space="preserve"> – 12:</w:t>
            </w:r>
            <w:r w:rsidR="009137A8" w:rsidRPr="00A567DB">
              <w:rPr>
                <w:sz w:val="20"/>
                <w:szCs w:val="20"/>
              </w:rPr>
              <w:t>45</w:t>
            </w:r>
            <w:r w:rsidRPr="00A567DB">
              <w:rPr>
                <w:sz w:val="20"/>
                <w:szCs w:val="20"/>
              </w:rPr>
              <w:t xml:space="preserve"> 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4DEF38D7" w14:textId="2979D0C8" w:rsidR="00FA5F77" w:rsidRPr="00A567DB" w:rsidRDefault="001B2EDA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567DB">
              <w:rPr>
                <w:rFonts w:cs="Arial"/>
                <w:sz w:val="20"/>
                <w:szCs w:val="20"/>
              </w:rPr>
              <w:t xml:space="preserve">Diversity Management </w:t>
            </w:r>
            <w:r w:rsidR="00FA5F77" w:rsidRPr="00A567DB">
              <w:rPr>
                <w:rFonts w:cs="Arial"/>
                <w:sz w:val="20"/>
                <w:szCs w:val="20"/>
              </w:rPr>
              <w:t>– challenges</w:t>
            </w:r>
            <w:r w:rsidR="0034649E" w:rsidRPr="00A567DB">
              <w:rPr>
                <w:rFonts w:cs="Arial"/>
                <w:sz w:val="20"/>
                <w:szCs w:val="20"/>
              </w:rPr>
              <w:t>, opportunities and lessons learned</w:t>
            </w:r>
            <w:r w:rsidR="00FA5F77" w:rsidRPr="00A567DB">
              <w:rPr>
                <w:rFonts w:cs="Arial"/>
                <w:sz w:val="20"/>
                <w:szCs w:val="20"/>
              </w:rPr>
              <w:t xml:space="preserve"> </w:t>
            </w:r>
          </w:p>
          <w:p w14:paraId="6D64812B" w14:textId="77777777" w:rsidR="00FA5F77" w:rsidRPr="00A567DB" w:rsidRDefault="00FA5F77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/>
                <w:iCs/>
                <w:sz w:val="20"/>
                <w:szCs w:val="20"/>
              </w:rPr>
            </w:pPr>
            <w:r w:rsidRPr="00A567DB">
              <w:rPr>
                <w:rFonts w:cs="Arial"/>
                <w:i/>
                <w:iCs/>
                <w:sz w:val="20"/>
                <w:szCs w:val="20"/>
              </w:rPr>
              <w:t>Virtual Panel Discussion</w:t>
            </w:r>
          </w:p>
        </w:tc>
        <w:tc>
          <w:tcPr>
            <w:tcW w:w="4533" w:type="dxa"/>
          </w:tcPr>
          <w:p w14:paraId="14C77C30" w14:textId="78A77AAB" w:rsidR="00FA5F77" w:rsidRPr="00A567DB" w:rsidRDefault="0034649E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b/>
                <w:bCs/>
                <w:color w:val="7B7B7B" w:themeColor="accent3" w:themeShade="BF"/>
                <w:sz w:val="20"/>
                <w:szCs w:val="20"/>
                <w:u w:val="none"/>
              </w:rPr>
            </w:pPr>
            <w:r w:rsidRPr="00A567DB">
              <w:rPr>
                <w:b/>
                <w:bCs/>
                <w:sz w:val="20"/>
                <w:szCs w:val="20"/>
              </w:rPr>
              <w:t>Go</w:t>
            </w:r>
            <w:r w:rsidR="007626D7" w:rsidRPr="00A567DB">
              <w:rPr>
                <w:b/>
                <w:bCs/>
                <w:sz w:val="20"/>
                <w:szCs w:val="20"/>
              </w:rPr>
              <w:t>rdana Nestorovska</w:t>
            </w:r>
            <w:r w:rsidR="0058585F" w:rsidRPr="00A567DB">
              <w:rPr>
                <w:b/>
                <w:bCs/>
                <w:sz w:val="20"/>
                <w:szCs w:val="20"/>
              </w:rPr>
              <w:t xml:space="preserve"> </w:t>
            </w:r>
            <w:r w:rsidR="001B2EDA" w:rsidRPr="00A567DB">
              <w:rPr>
                <w:b/>
                <w:bCs/>
                <w:sz w:val="20"/>
                <w:szCs w:val="20"/>
              </w:rPr>
              <w:t>&amp;</w:t>
            </w:r>
            <w:r w:rsidR="0058585F" w:rsidRPr="00A567DB">
              <w:rPr>
                <w:b/>
                <w:bCs/>
                <w:sz w:val="20"/>
                <w:szCs w:val="20"/>
              </w:rPr>
              <w:t xml:space="preserve"> </w:t>
            </w:r>
            <w:r w:rsidRPr="00A567DB">
              <w:rPr>
                <w:b/>
                <w:bCs/>
                <w:sz w:val="20"/>
                <w:szCs w:val="20"/>
              </w:rPr>
              <w:t>Memet Memeti</w:t>
            </w:r>
            <w:r w:rsidR="0058585F" w:rsidRPr="00A567DB">
              <w:rPr>
                <w:b/>
                <w:bCs/>
                <w:sz w:val="20"/>
                <w:szCs w:val="20"/>
              </w:rPr>
              <w:t>,</w:t>
            </w:r>
            <w:r w:rsidR="0058585F" w:rsidRPr="00A567DB">
              <w:rPr>
                <w:sz w:val="20"/>
                <w:szCs w:val="20"/>
              </w:rPr>
              <w:t xml:space="preserve"> Experts</w:t>
            </w:r>
          </w:p>
        </w:tc>
      </w:tr>
      <w:tr w:rsidR="00FA5F77" w:rsidRPr="00A567DB" w14:paraId="1735E66A" w14:textId="77777777" w:rsidTr="00FA5F77">
        <w:trPr>
          <w:trHeight w:val="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0170C70B" w14:textId="1F0BE07E" w:rsidR="00FA5F77" w:rsidRPr="00A567DB" w:rsidRDefault="00FA5F77" w:rsidP="00A567DB">
            <w:pPr>
              <w:rPr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>12:</w:t>
            </w:r>
            <w:r w:rsidR="009137A8" w:rsidRPr="00A567DB">
              <w:rPr>
                <w:sz w:val="20"/>
                <w:szCs w:val="20"/>
              </w:rPr>
              <w:t>45</w:t>
            </w:r>
            <w:r w:rsidRPr="00A567DB">
              <w:rPr>
                <w:sz w:val="20"/>
                <w:szCs w:val="20"/>
              </w:rPr>
              <w:t xml:space="preserve"> – 1</w:t>
            </w:r>
            <w:r w:rsidR="0034649E" w:rsidRPr="00A567DB">
              <w:rPr>
                <w:sz w:val="20"/>
                <w:szCs w:val="20"/>
              </w:rPr>
              <w:t>3:00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5E90B0C2" w14:textId="77777777" w:rsidR="00FA5F77" w:rsidRPr="00A567DB" w:rsidRDefault="00FA5F7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567DB">
              <w:rPr>
                <w:rFonts w:cs="Arial"/>
                <w:sz w:val="20"/>
                <w:szCs w:val="20"/>
              </w:rPr>
              <w:t>Q&amp;A with participants</w:t>
            </w:r>
          </w:p>
        </w:tc>
        <w:tc>
          <w:tcPr>
            <w:tcW w:w="4533" w:type="dxa"/>
          </w:tcPr>
          <w:p w14:paraId="6FD9F26B" w14:textId="77777777" w:rsidR="00FA5F77" w:rsidRPr="00A567DB" w:rsidRDefault="00FA5F7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  <w:tr w:rsidR="00FA5F77" w:rsidRPr="00A567DB" w14:paraId="2276D942" w14:textId="77777777" w:rsidTr="00FA5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09D52795" w14:textId="1E6256B7" w:rsidR="00FA5F77" w:rsidRPr="00A567DB" w:rsidRDefault="00FA5F77" w:rsidP="00A567DB">
            <w:pPr>
              <w:rPr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>1</w:t>
            </w:r>
            <w:r w:rsidR="0034649E" w:rsidRPr="00A567DB">
              <w:rPr>
                <w:sz w:val="20"/>
                <w:szCs w:val="20"/>
              </w:rPr>
              <w:t>3</w:t>
            </w:r>
            <w:r w:rsidRPr="00A567DB">
              <w:rPr>
                <w:sz w:val="20"/>
                <w:szCs w:val="20"/>
              </w:rPr>
              <w:t>:</w:t>
            </w:r>
            <w:r w:rsidR="0034649E" w:rsidRPr="00A567DB">
              <w:rPr>
                <w:sz w:val="20"/>
                <w:szCs w:val="20"/>
              </w:rPr>
              <w:t>00</w:t>
            </w:r>
            <w:r w:rsidRPr="00A567DB">
              <w:rPr>
                <w:sz w:val="20"/>
                <w:szCs w:val="20"/>
              </w:rPr>
              <w:t xml:space="preserve"> – 13:</w:t>
            </w:r>
            <w:r w:rsidR="0034649E" w:rsidRPr="00A567DB">
              <w:rPr>
                <w:sz w:val="20"/>
                <w:szCs w:val="20"/>
              </w:rPr>
              <w:t>10</w:t>
            </w:r>
            <w:r w:rsidRPr="00A567DB">
              <w:rPr>
                <w:sz w:val="20"/>
                <w:szCs w:val="20"/>
              </w:rPr>
              <w:t xml:space="preserve"> 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515C4603" w14:textId="2ED8B36D" w:rsidR="00FA5F77" w:rsidRPr="00A567DB" w:rsidRDefault="00FA5F77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567DB">
              <w:rPr>
                <w:rFonts w:cs="Arial"/>
                <w:sz w:val="20"/>
                <w:szCs w:val="20"/>
              </w:rPr>
              <w:t>Project expected results and benefits for the municipalities</w:t>
            </w:r>
            <w:r w:rsidR="0034649E" w:rsidRPr="00A567DB">
              <w:rPr>
                <w:rFonts w:cs="Arial"/>
                <w:sz w:val="20"/>
                <w:szCs w:val="20"/>
              </w:rPr>
              <w:t>, next steps</w:t>
            </w:r>
          </w:p>
        </w:tc>
        <w:tc>
          <w:tcPr>
            <w:tcW w:w="4533" w:type="dxa"/>
          </w:tcPr>
          <w:p w14:paraId="5BF6B47C" w14:textId="1F945BEE" w:rsidR="00FA5F77" w:rsidRPr="00A567DB" w:rsidRDefault="0034649E" w:rsidP="00A567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A567DB">
              <w:rPr>
                <w:b/>
                <w:bCs/>
                <w:sz w:val="20"/>
                <w:szCs w:val="20"/>
              </w:rPr>
              <w:t>Joachim Roth</w:t>
            </w:r>
          </w:p>
        </w:tc>
      </w:tr>
      <w:tr w:rsidR="00FA5F77" w:rsidRPr="00A567DB" w14:paraId="5B775163" w14:textId="77777777" w:rsidTr="00FA5F77">
        <w:trPr>
          <w:trHeight w:val="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right w:val="single" w:sz="8" w:space="0" w:color="538135" w:themeColor="accent6" w:themeShade="BF"/>
            </w:tcBorders>
          </w:tcPr>
          <w:p w14:paraId="44797525" w14:textId="415D2BEE" w:rsidR="00FA5F77" w:rsidRPr="00A567DB" w:rsidRDefault="0058585F" w:rsidP="00A567DB">
            <w:pPr>
              <w:rPr>
                <w:sz w:val="20"/>
                <w:szCs w:val="20"/>
              </w:rPr>
            </w:pPr>
            <w:r w:rsidRPr="00A567DB">
              <w:rPr>
                <w:sz w:val="20"/>
                <w:szCs w:val="20"/>
              </w:rPr>
              <w:t>13:10 – 13:15</w:t>
            </w:r>
          </w:p>
        </w:tc>
        <w:tc>
          <w:tcPr>
            <w:tcW w:w="3963" w:type="dxa"/>
            <w:tcBorders>
              <w:left w:val="single" w:sz="8" w:space="0" w:color="538135" w:themeColor="accent6" w:themeShade="BF"/>
            </w:tcBorders>
          </w:tcPr>
          <w:p w14:paraId="028FE0D1" w14:textId="1BDC4A23" w:rsidR="00FA5F77" w:rsidRPr="00A567DB" w:rsidRDefault="00FA5F7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A567DB">
              <w:rPr>
                <w:rFonts w:cs="Arial"/>
                <w:sz w:val="20"/>
                <w:szCs w:val="20"/>
              </w:rPr>
              <w:t>End of the Web</w:t>
            </w:r>
            <w:r w:rsidR="001B2EDA" w:rsidRPr="00A567DB">
              <w:rPr>
                <w:rFonts w:cs="Arial"/>
                <w:sz w:val="20"/>
                <w:szCs w:val="20"/>
              </w:rPr>
              <w:t xml:space="preserve"> Sem</w:t>
            </w:r>
            <w:r w:rsidRPr="00A567DB">
              <w:rPr>
                <w:rFonts w:cs="Arial"/>
                <w:sz w:val="20"/>
                <w:szCs w:val="20"/>
              </w:rPr>
              <w:t>inar</w:t>
            </w:r>
          </w:p>
        </w:tc>
        <w:tc>
          <w:tcPr>
            <w:tcW w:w="4533" w:type="dxa"/>
          </w:tcPr>
          <w:p w14:paraId="64B05344" w14:textId="77777777" w:rsidR="00FA5F77" w:rsidRPr="00A567DB" w:rsidRDefault="00FA5F77" w:rsidP="00A567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</w:tbl>
    <w:p w14:paraId="3949BAB9" w14:textId="77777777" w:rsidR="00FA5F77" w:rsidRPr="00A567DB" w:rsidRDefault="00FA5F77" w:rsidP="00A567DB">
      <w:pPr>
        <w:spacing w:after="0" w:line="240" w:lineRule="auto"/>
        <w:rPr>
          <w:color w:val="0563C1"/>
          <w:sz w:val="20"/>
          <w:szCs w:val="20"/>
          <w:u w:val="single"/>
        </w:rPr>
      </w:pPr>
    </w:p>
    <w:sectPr w:rsidR="00FA5F77" w:rsidRPr="00A567DB" w:rsidSect="00FA5F77">
      <w:headerReference w:type="default" r:id="rId10"/>
      <w:footerReference w:type="default" r:id="rId11"/>
      <w:pgSz w:w="11909" w:h="16834" w:code="9"/>
      <w:pgMar w:top="1440" w:right="634" w:bottom="80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1F6E3" w14:textId="77777777" w:rsidR="00E01413" w:rsidRDefault="00E01413" w:rsidP="00053DA5">
      <w:pPr>
        <w:spacing w:after="0" w:line="240" w:lineRule="auto"/>
      </w:pPr>
      <w:r>
        <w:separator/>
      </w:r>
    </w:p>
  </w:endnote>
  <w:endnote w:type="continuationSeparator" w:id="0">
    <w:p w14:paraId="778F62B2" w14:textId="77777777" w:rsidR="00E01413" w:rsidRDefault="00E01413" w:rsidP="00053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undesSerif Office">
    <w:altName w:val="Cambria"/>
    <w:charset w:val="00"/>
    <w:family w:val="roman"/>
    <w:pitch w:val="variable"/>
    <w:sig w:usb0="A00000BF" w:usb1="4000206B" w:usb2="00000000" w:usb3="00000000" w:csb0="00000093" w:csb1="00000000"/>
  </w:font>
  <w:font w:name="Aharoni">
    <w:altName w:val="Segoe UI Semibold"/>
    <w:charset w:val="B1"/>
    <w:family w:val="auto"/>
    <w:pitch w:val="variable"/>
    <w:sig w:usb0="00000803" w:usb1="00000000" w:usb2="00000000" w:usb3="00000000" w:csb0="00000021" w:csb1="00000000"/>
  </w:font>
  <w:font w:name="BundesSans Office">
    <w:altName w:val="Calibri"/>
    <w:charset w:val="00"/>
    <w:family w:val="swiss"/>
    <w:pitch w:val="variable"/>
    <w:sig w:usb0="A00000BF" w:usb1="4000206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02112" w14:textId="384D9B74" w:rsidR="00B96FA7" w:rsidRDefault="00B96FA7">
    <w:pPr>
      <w:pStyle w:val="Footer"/>
    </w:pPr>
    <w:r w:rsidRPr="008F42A1">
      <w:rPr>
        <w:rFonts w:asciiTheme="majorHAnsi" w:hAnsiTheme="majorHAnsi" w:cstheme="majorHAnsi"/>
        <w:sz w:val="18"/>
        <w:szCs w:val="18"/>
      </w:rPr>
      <w:t>*This designation is without prejudice to positions on status, and is in line with UNSCR 1244/1999 and the ICJ Opinion on the Kosovo declaration of independenc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10AA7" w14:textId="77777777" w:rsidR="00E01413" w:rsidRDefault="00E01413" w:rsidP="00053DA5">
      <w:pPr>
        <w:spacing w:after="0" w:line="240" w:lineRule="auto"/>
      </w:pPr>
      <w:r>
        <w:separator/>
      </w:r>
    </w:p>
  </w:footnote>
  <w:footnote w:type="continuationSeparator" w:id="0">
    <w:p w14:paraId="2DAE1C1C" w14:textId="77777777" w:rsidR="00E01413" w:rsidRDefault="00E01413" w:rsidP="00053D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4B45A" w14:textId="54E46A92" w:rsidR="001F1040" w:rsidRDefault="0058585F">
    <w:pPr>
      <w:pStyle w:val="Header"/>
    </w:pPr>
    <w:r>
      <w:rPr>
        <w:noProof/>
        <w:sz w:val="2"/>
        <w:szCs w:val="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7199DE4" wp14:editId="10D85429">
              <wp:simplePos x="0" y="0"/>
              <wp:positionH relativeFrom="margin">
                <wp:align>left</wp:align>
              </wp:positionH>
              <wp:positionV relativeFrom="paragraph">
                <wp:posOffset>-257175</wp:posOffset>
              </wp:positionV>
              <wp:extent cx="4743450" cy="804928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743450" cy="804928"/>
                        <a:chOff x="0" y="0"/>
                        <a:chExt cx="5684520" cy="965756"/>
                      </a:xfrm>
                    </wpg:grpSpPr>
                    <wps:wsp>
                      <wps:cNvPr id="37" name="Textfeld 37"/>
                      <wps:cNvSpPr txBox="1"/>
                      <wps:spPr>
                        <a:xfrm>
                          <a:off x="3800475" y="257175"/>
                          <a:ext cx="918557" cy="991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5EBCB5" w14:textId="77777777" w:rsidR="0058585F" w:rsidRPr="00AD3873" w:rsidRDefault="0058585F" w:rsidP="0058585F">
                            <w:pPr>
                              <w:pStyle w:val="BalloonText"/>
                              <w:rPr>
                                <w:rFonts w:ascii="BundesSans Office" w:hAnsi="BundesSans Office"/>
                                <w:b/>
                                <w:sz w:val="12"/>
                                <w:lang w:val="de-DE"/>
                              </w:rPr>
                            </w:pPr>
                            <w:r w:rsidRPr="00AD3873">
                              <w:rPr>
                                <w:rFonts w:ascii="BundesSans Office" w:hAnsi="BundesSans Office"/>
                                <w:b/>
                                <w:sz w:val="12"/>
                                <w:lang w:val="de-DE"/>
                              </w:rPr>
                              <w:t>I</w:t>
                            </w:r>
                            <w:r>
                              <w:rPr>
                                <w:rFonts w:ascii="BundesSans Office" w:hAnsi="BundesSans Office"/>
                                <w:b/>
                                <w:sz w:val="12"/>
                                <w:lang w:val="de-DE"/>
                              </w:rPr>
                              <w:t>n c</w:t>
                            </w:r>
                            <w:r w:rsidRPr="00AD3873">
                              <w:rPr>
                                <w:rFonts w:ascii="BundesSans Office" w:hAnsi="BundesSans Office"/>
                                <w:b/>
                                <w:sz w:val="12"/>
                                <w:lang w:val="de-DE"/>
                              </w:rPr>
                              <w:t>ooperation with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" name="Grafik 3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54810" cy="92265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3" name="Gruppieren 33"/>
                      <wpg:cNvGrpSpPr/>
                      <wpg:grpSpPr>
                        <a:xfrm>
                          <a:off x="1905000" y="257175"/>
                          <a:ext cx="1538826" cy="708581"/>
                          <a:chOff x="-1579754" y="-269415"/>
                          <a:chExt cx="1688522" cy="776682"/>
                        </a:xfrm>
                      </wpg:grpSpPr>
                      <pic:pic xmlns:pic="http://schemas.openxmlformats.org/drawingml/2006/picture">
                        <pic:nvPicPr>
                          <pic:cNvPr id="34" name="Bild 1" descr="GIZ-Logo, Deutsche Gesellschaft für Internationale Zusammenarbeit (GIZ) GmbH&#10;&#10;C:\Dokumente und Einstellungen\auge_luc\Lokale Einstellungen\Temp\Temporäres Verzeichnis 3 für gizlogo-standard-mit-unternehmensname-de[1].zip\gizlogo-unternehmen-de-rgb.gif" title="GIZ-Logo, Deutsche Gesellschaft für Internationale Zusammenarbeit (GIZ) GmbH"/>
                          <pic:cNvPicPr>
                            <a:picLocks noChangeAspect="1"/>
                          </pic:cNvPicPr>
                        </pic:nvPicPr>
                        <pic:blipFill>
                          <a:blip r:embed="rId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1579754" y="-194361"/>
                            <a:ext cx="1688522" cy="701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wps:wsp>
                        <wps:cNvPr id="35" name="Textfeld 35"/>
                        <wps:cNvSpPr txBox="1"/>
                        <wps:spPr>
                          <a:xfrm>
                            <a:off x="-1442701" y="-269415"/>
                            <a:ext cx="581088" cy="9912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51E901" w14:textId="77777777" w:rsidR="0058585F" w:rsidRPr="0071284A" w:rsidRDefault="0058585F" w:rsidP="0058585F">
                              <w:pPr>
                                <w:pStyle w:val="Pagenumberleft"/>
                                <w:rPr>
                                  <w:rFonts w:ascii="BundesSans Office" w:hAnsi="BundesSans Office"/>
                                  <w:sz w:val="12"/>
                                </w:rPr>
                              </w:pPr>
                              <w:r>
                                <w:rPr>
                                  <w:rFonts w:ascii="BundesSans Office" w:hAnsi="BundesSans Office"/>
                                  <w:sz w:val="12"/>
                                </w:rPr>
                                <w:t>Implemented</w:t>
                              </w:r>
                              <w:r w:rsidRPr="0071284A">
                                <w:rPr>
                                  <w:rFonts w:ascii="BundesSans Office" w:hAnsi="BundesSans Office"/>
                                  <w:sz w:val="12"/>
                                </w:rPr>
                                <w:t xml:space="preserve"> by</w:t>
                              </w:r>
                              <w:r>
                                <w:rPr>
                                  <w:rFonts w:ascii="BundesSans Office" w:hAnsi="BundesSans Office"/>
                                  <w:sz w:val="12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3" name="Picture 13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810000" y="466725"/>
                          <a:ext cx="881380" cy="460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276850" y="476250"/>
                          <a:ext cx="407670" cy="274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199DE4" id="Group 9" o:spid="_x0000_s1026" style="position:absolute;margin-left:0;margin-top:-20.25pt;width:373.5pt;height:63.4pt;z-index:251661312;mso-position-horizontal:left;mso-position-horizontal-relative:margin;mso-width-relative:margin;mso-height-relative:margin" coordsize="56845,9657" o:gfxdata="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37" o:spid="_x0000_s1027" type="#_x0000_t202" style="position:absolute;left:38004;top:2571;width:9186;height: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" filled="f" stroked="f" strokeweight=".5pt">
                <v:textbox inset="0,0,0,0">
                  <w:txbxContent>
                    <w:p w14:paraId="275EBCB5" w14:textId="77777777" w:rsidR="0058585F" w:rsidRPr="00AD3873" w:rsidRDefault="0058585F" w:rsidP="0058585F">
                      <w:pPr>
                        <w:pStyle w:val="BalloonText"/>
                        <w:rPr>
                          <w:rFonts w:ascii="BundesSans Office" w:hAnsi="BundesSans Office"/>
                          <w:b/>
                          <w:sz w:val="12"/>
                          <w:lang w:val="de-DE"/>
                        </w:rPr>
                      </w:pPr>
                      <w:r w:rsidRPr="00AD3873">
                        <w:rPr>
                          <w:rFonts w:ascii="BundesSans Office" w:hAnsi="BundesSans Office"/>
                          <w:b/>
                          <w:sz w:val="12"/>
                          <w:lang w:val="de-DE"/>
                        </w:rPr>
                        <w:t>I</w:t>
                      </w:r>
                      <w:r>
                        <w:rPr>
                          <w:rFonts w:ascii="BundesSans Office" w:hAnsi="BundesSans Office"/>
                          <w:b/>
                          <w:sz w:val="12"/>
                          <w:lang w:val="de-DE"/>
                        </w:rPr>
                        <w:t>n c</w:t>
                      </w:r>
                      <w:r w:rsidRPr="00AD3873">
                        <w:rPr>
                          <w:rFonts w:ascii="BundesSans Office" w:hAnsi="BundesSans Office"/>
                          <w:b/>
                          <w:sz w:val="12"/>
                          <w:lang w:val="de-DE"/>
                        </w:rPr>
                        <w:t>ooperation with: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31" o:spid="_x0000_s1028" type="#_x0000_t75" style="position:absolute;width:16548;height:92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">
                <v:imagedata r:id="rId5" o:title=""/>
              </v:shape>
              <v:group id="Gruppieren 33" o:spid="_x0000_s1029" style="position:absolute;left:19050;top:2571;width:15388;height:7086" coordorigin="-15797,-2694" coordsize="16885,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<v:shape id="Bild 1" o:spid="_x0000_s1030" type="#_x0000_t75" alt="GIZ-Logo, Deutsche Gesellschaft für Internationale Zusammenarbeit (GIZ) GmbH&#10;&#10;C:\Dokumente und Einstellungen\auge_luc\Lokale Einstellungen\Temp\Temporäres Verzeichnis 3 für gizlogo-standard-mit-unternehmensname-de[1].zip\gizlogo-unternehmen-de-rgb.gif" style="position:absolute;left:-15797;top:-1943;width:16884;height:7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">
                  <v:imagedata r:id="rId6" o:title="gizlogo-unternehmen-de-rgb"/>
                </v:shape>
                <v:shape id="Textfeld 35" o:spid="_x0000_s1031" type="#_x0000_t202" style="position:absolute;left:-14427;top:-2694;width:5811;height:9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" filled="f" stroked="f" strokeweight=".5pt">
                  <v:textbox inset="0,0,0,0">
                    <w:txbxContent>
                      <w:p w14:paraId="0051E901" w14:textId="77777777" w:rsidR="0058585F" w:rsidRPr="0071284A" w:rsidRDefault="0058585F" w:rsidP="0058585F">
                        <w:pPr>
                          <w:pStyle w:val="Pagenumberleft"/>
                          <w:rPr>
                            <w:rFonts w:ascii="BundesSans Office" w:hAnsi="BundesSans Office"/>
                            <w:sz w:val="12"/>
                          </w:rPr>
                        </w:pPr>
                        <w:r>
                          <w:rPr>
                            <w:rFonts w:ascii="BundesSans Office" w:hAnsi="BundesSans Office"/>
                            <w:sz w:val="12"/>
                          </w:rPr>
                          <w:t>Implemented</w:t>
                        </w:r>
                        <w:r w:rsidRPr="0071284A">
                          <w:rPr>
                            <w:rFonts w:ascii="BundesSans Office" w:hAnsi="BundesSans Office"/>
                            <w:sz w:val="12"/>
                          </w:rPr>
                          <w:t xml:space="preserve"> by</w:t>
                        </w:r>
                        <w:r>
                          <w:rPr>
                            <w:rFonts w:ascii="BundesSans Office" w:hAnsi="BundesSans Office"/>
                            <w:sz w:val="12"/>
                          </w:rPr>
                          <w:t>:</w:t>
                        </w:r>
                      </w:p>
                    </w:txbxContent>
                  </v:textbox>
                </v:shape>
              </v:group>
              <v:shape id="Picture 13" o:spid="_x0000_s1032" type="#_x0000_t75" style="position:absolute;left:38100;top:4667;width:8813;height:4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">
                <v:imagedata r:id="rId7" o:title=""/>
              </v:shape>
              <v:shape id="Picture 16" o:spid="_x0000_s1033" type="#_x0000_t75" style="position:absolute;left:52768;top:4762;width:4077;height:27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">
                <v:imagedata r:id="rId8" o:title=""/>
              </v:shape>
              <w10:wrap anchorx="margin"/>
            </v:group>
          </w:pict>
        </mc:Fallback>
      </mc:AlternateContent>
    </w:r>
  </w:p>
  <w:p w14:paraId="3578CCF8" w14:textId="765C0BA0" w:rsidR="004D1D10" w:rsidRDefault="004D1D10">
    <w:pPr>
      <w:pStyle w:val="Header"/>
    </w:pPr>
  </w:p>
  <w:p w14:paraId="4436E88B" w14:textId="0983FA3C" w:rsidR="004D1D10" w:rsidRDefault="004D1D10">
    <w:pPr>
      <w:pStyle w:val="Header"/>
    </w:pPr>
  </w:p>
  <w:p w14:paraId="59D00F73" w14:textId="77777777" w:rsidR="0058585F" w:rsidRPr="0058585F" w:rsidRDefault="0058585F" w:rsidP="004D1D10">
    <w:pPr>
      <w:spacing w:after="120" w:line="240" w:lineRule="auto"/>
      <w:rPr>
        <w:color w:val="767171" w:themeColor="background2" w:themeShade="80"/>
        <w:sz w:val="10"/>
        <w:szCs w:val="10"/>
      </w:rPr>
    </w:pPr>
  </w:p>
  <w:p w14:paraId="19C5F6B7" w14:textId="2E6924A7" w:rsidR="004D1D10" w:rsidRPr="00115D42" w:rsidRDefault="004D1D10" w:rsidP="004D1D10">
    <w:pPr>
      <w:spacing w:after="120" w:line="240" w:lineRule="auto"/>
      <w:rPr>
        <w:rFonts w:ascii="Aharoni" w:hAnsi="Aharoni" w:cs="Aharoni"/>
        <w:b/>
        <w:color w:val="767171" w:themeColor="background2" w:themeShade="80"/>
        <w:sz w:val="40"/>
        <w:szCs w:val="28"/>
        <w:lang w:val="en-GB"/>
      </w:rPr>
    </w:pPr>
    <w:r w:rsidRPr="00115D42">
      <w:rPr>
        <w:color w:val="767171" w:themeColor="background2" w:themeShade="80"/>
      </w:rPr>
      <w:t>Project: “</w:t>
    </w:r>
    <w:r w:rsidR="0035095F" w:rsidRPr="0035095F">
      <w:rPr>
        <w:color w:val="767171" w:themeColor="background2" w:themeShade="80"/>
      </w:rPr>
      <w:t>Scaling up of minorities inclusion models and strengthening of service delivery in municipal structures in the Western Balkans</w:t>
    </w:r>
    <w:r w:rsidRPr="00115D42">
      <w:rPr>
        <w:color w:val="767171" w:themeColor="background2" w:themeShade="80"/>
      </w:rPr>
      <w:t xml:space="preserve">” </w:t>
    </w:r>
    <w:r w:rsidRPr="00115D42">
      <w:rPr>
        <w:rFonts w:ascii="Aharoni" w:hAnsi="Aharoni" w:cs="Aharoni"/>
        <w:b/>
        <w:color w:val="767171" w:themeColor="background2" w:themeShade="80"/>
        <w:sz w:val="40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48C"/>
    <w:multiLevelType w:val="hybridMultilevel"/>
    <w:tmpl w:val="053AD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095751"/>
    <w:multiLevelType w:val="hybridMultilevel"/>
    <w:tmpl w:val="08EA4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7F49A3"/>
    <w:multiLevelType w:val="hybridMultilevel"/>
    <w:tmpl w:val="FB163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971515">
    <w:abstractNumId w:val="1"/>
  </w:num>
  <w:num w:numId="2" w16cid:durableId="815024980">
    <w:abstractNumId w:val="0"/>
  </w:num>
  <w:num w:numId="3" w16cid:durableId="13573929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EwMzI2Mzc1MzFS0lEKTi0uzszPAykwqQUAL7nchSwAAAA="/>
  </w:docVars>
  <w:rsids>
    <w:rsidRoot w:val="00053DA5"/>
    <w:rsid w:val="00053DA5"/>
    <w:rsid w:val="000C41F9"/>
    <w:rsid w:val="00115D42"/>
    <w:rsid w:val="00117C76"/>
    <w:rsid w:val="00133CD6"/>
    <w:rsid w:val="001805FB"/>
    <w:rsid w:val="00181128"/>
    <w:rsid w:val="001860A9"/>
    <w:rsid w:val="001B2EDA"/>
    <w:rsid w:val="001F1040"/>
    <w:rsid w:val="00255C66"/>
    <w:rsid w:val="00297B03"/>
    <w:rsid w:val="002D269C"/>
    <w:rsid w:val="00312082"/>
    <w:rsid w:val="0034649E"/>
    <w:rsid w:val="00346825"/>
    <w:rsid w:val="0035095F"/>
    <w:rsid w:val="004358B7"/>
    <w:rsid w:val="00435E82"/>
    <w:rsid w:val="00435FC5"/>
    <w:rsid w:val="0049624D"/>
    <w:rsid w:val="004A2589"/>
    <w:rsid w:val="004D1D10"/>
    <w:rsid w:val="004F7332"/>
    <w:rsid w:val="004F7855"/>
    <w:rsid w:val="00533736"/>
    <w:rsid w:val="00553041"/>
    <w:rsid w:val="0058585F"/>
    <w:rsid w:val="005E6B30"/>
    <w:rsid w:val="00604FE1"/>
    <w:rsid w:val="00616C31"/>
    <w:rsid w:val="006D00B7"/>
    <w:rsid w:val="006F38DE"/>
    <w:rsid w:val="00712C00"/>
    <w:rsid w:val="007330EB"/>
    <w:rsid w:val="00760DB2"/>
    <w:rsid w:val="007626D7"/>
    <w:rsid w:val="007A236C"/>
    <w:rsid w:val="007D16A2"/>
    <w:rsid w:val="007F3FC1"/>
    <w:rsid w:val="00803C93"/>
    <w:rsid w:val="008100DD"/>
    <w:rsid w:val="00871E1B"/>
    <w:rsid w:val="008D0A1C"/>
    <w:rsid w:val="008E3A15"/>
    <w:rsid w:val="008E3D22"/>
    <w:rsid w:val="008F0A6F"/>
    <w:rsid w:val="00911591"/>
    <w:rsid w:val="009137A8"/>
    <w:rsid w:val="00913D34"/>
    <w:rsid w:val="00961269"/>
    <w:rsid w:val="009669BA"/>
    <w:rsid w:val="00971F62"/>
    <w:rsid w:val="00A06D3D"/>
    <w:rsid w:val="00A567DB"/>
    <w:rsid w:val="00A74C34"/>
    <w:rsid w:val="00A970C4"/>
    <w:rsid w:val="00AB2593"/>
    <w:rsid w:val="00AC4FF2"/>
    <w:rsid w:val="00B55073"/>
    <w:rsid w:val="00B94918"/>
    <w:rsid w:val="00B96FA7"/>
    <w:rsid w:val="00BE7AD7"/>
    <w:rsid w:val="00BF3F11"/>
    <w:rsid w:val="00C02BF4"/>
    <w:rsid w:val="00C57B20"/>
    <w:rsid w:val="00CB5034"/>
    <w:rsid w:val="00D13EF2"/>
    <w:rsid w:val="00D46C40"/>
    <w:rsid w:val="00D55132"/>
    <w:rsid w:val="00D827F1"/>
    <w:rsid w:val="00DA3012"/>
    <w:rsid w:val="00DA4963"/>
    <w:rsid w:val="00DA51F9"/>
    <w:rsid w:val="00DA74B9"/>
    <w:rsid w:val="00DB36E3"/>
    <w:rsid w:val="00E01413"/>
    <w:rsid w:val="00E40F18"/>
    <w:rsid w:val="00E42D38"/>
    <w:rsid w:val="00E61A6E"/>
    <w:rsid w:val="00E65F1B"/>
    <w:rsid w:val="00E74661"/>
    <w:rsid w:val="00E77F7C"/>
    <w:rsid w:val="00EA37F5"/>
    <w:rsid w:val="00EB35E5"/>
    <w:rsid w:val="00EC05E1"/>
    <w:rsid w:val="00F43DCF"/>
    <w:rsid w:val="00F94850"/>
    <w:rsid w:val="00FA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213061"/>
  <w15:chartTrackingRefBased/>
  <w15:docId w15:val="{40AC35D8-34F2-44D3-AB70-58C62332C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E3A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DA5"/>
  </w:style>
  <w:style w:type="paragraph" w:styleId="Footer">
    <w:name w:val="footer"/>
    <w:basedOn w:val="Normal"/>
    <w:link w:val="FooterChar"/>
    <w:uiPriority w:val="99"/>
    <w:unhideWhenUsed/>
    <w:rsid w:val="00053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DA5"/>
  </w:style>
  <w:style w:type="paragraph" w:customStyle="1" w:styleId="Default">
    <w:name w:val="Default"/>
    <w:rsid w:val="00053DA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53DA5"/>
    <w:pPr>
      <w:ind w:left="720"/>
      <w:contextualSpacing/>
    </w:pPr>
  </w:style>
  <w:style w:type="table" w:styleId="TableGrid">
    <w:name w:val="Table Grid"/>
    <w:basedOn w:val="TableNormal"/>
    <w:uiPriority w:val="39"/>
    <w:rsid w:val="00053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satz-Standardschriftart1">
    <w:name w:val="Absatz-Standardschriftart1"/>
    <w:rsid w:val="00C02BF4"/>
  </w:style>
  <w:style w:type="table" w:styleId="GridTable5Dark-Accent3">
    <w:name w:val="Grid Table 5 Dark Accent 3"/>
    <w:basedOn w:val="TableNormal"/>
    <w:uiPriority w:val="50"/>
    <w:rsid w:val="00C02BF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7Colorful-Accent3">
    <w:name w:val="List Table 7 Colorful Accent 3"/>
    <w:basedOn w:val="TableNormal"/>
    <w:uiPriority w:val="52"/>
    <w:rsid w:val="00C02BF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C02BF4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5D4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unhideWhenUsed/>
    <w:rsid w:val="00B550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5507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E3A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abelleZchn">
    <w:name w:val="Tabelle Zchn"/>
    <w:link w:val="Tabelle"/>
    <w:uiPriority w:val="99"/>
    <w:locked/>
    <w:rsid w:val="007F3FC1"/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Tabelle">
    <w:name w:val="Tabelle"/>
    <w:basedOn w:val="Normal"/>
    <w:link w:val="TabelleZchn"/>
    <w:uiPriority w:val="99"/>
    <w:rsid w:val="007F3FC1"/>
    <w:pPr>
      <w:tabs>
        <w:tab w:val="left" w:pos="851"/>
        <w:tab w:val="left" w:pos="7371"/>
      </w:tabs>
      <w:spacing w:before="60" w:after="6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1811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1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1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128"/>
    <w:rPr>
      <w:b/>
      <w:bCs/>
      <w:sz w:val="20"/>
      <w:szCs w:val="20"/>
    </w:rPr>
  </w:style>
  <w:style w:type="paragraph" w:customStyle="1" w:styleId="Pagenumberleft">
    <w:name w:val="Page number left"/>
    <w:rsid w:val="0058585F"/>
    <w:pPr>
      <w:spacing w:after="0" w:line="240" w:lineRule="auto"/>
    </w:pPr>
    <w:rPr>
      <w:rFonts w:ascii="BundesSerif Office" w:eastAsia="Times New Roman" w:hAnsi="BundesSerif Office" w:cs="Times New Roman"/>
      <w:b/>
      <w:sz w:val="18"/>
      <w:szCs w:val="20"/>
      <w:lang w:val="en-GB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9137A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74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webinar/register/WN_hDZkcePFRp61Y26JdbEYF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ergisgjinolli@komunat-ks.net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jpeg"/><Relationship Id="rId7" Type="http://schemas.openxmlformats.org/officeDocument/2006/relationships/image" Target="media/image8.jpeg"/><Relationship Id="rId2" Type="http://schemas.openxmlformats.org/officeDocument/2006/relationships/image" Target="media/image3.gif"/><Relationship Id="rId1" Type="http://schemas.openxmlformats.org/officeDocument/2006/relationships/image" Target="media/image2.png"/><Relationship Id="rId6" Type="http://schemas.openxmlformats.org/officeDocument/2006/relationships/image" Target="media/image7.gif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an Ivanoski</dc:creator>
  <cp:keywords/>
  <dc:description/>
  <cp:lastModifiedBy>Zana Shehi</cp:lastModifiedBy>
  <cp:revision>10</cp:revision>
  <dcterms:created xsi:type="dcterms:W3CDTF">2022-11-08T17:58:00Z</dcterms:created>
  <dcterms:modified xsi:type="dcterms:W3CDTF">2022-11-10T09:43:00Z</dcterms:modified>
</cp:coreProperties>
</file>